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0212" w:rsidRPr="00F90212" w:rsidRDefault="00F90212" w:rsidP="00F90212">
      <w:pPr>
        <w:pBdr>
          <w:bottom w:val="single" w:sz="6" w:space="2" w:color="1E1E1E"/>
        </w:pBdr>
        <w:shd w:val="clear" w:color="auto" w:fill="FFFFFF"/>
        <w:spacing w:before="100" w:beforeAutospacing="1" w:after="100" w:afterAutospacing="1" w:line="240" w:lineRule="auto"/>
        <w:outlineLvl w:val="0"/>
        <w:rPr>
          <w:rFonts w:ascii="Tahoma" w:eastAsia="Times New Roman" w:hAnsi="Tahoma" w:cs="Tahoma"/>
          <w:b/>
          <w:bCs/>
          <w:color w:val="1E1E1E"/>
          <w:kern w:val="36"/>
          <w:sz w:val="38"/>
          <w:szCs w:val="38"/>
          <w:lang w:eastAsia="en-GB"/>
        </w:rPr>
      </w:pPr>
      <w:proofErr w:type="spellStart"/>
      <w:r w:rsidRPr="00F90212">
        <w:rPr>
          <w:rFonts w:ascii="Tahoma" w:eastAsia="Times New Roman" w:hAnsi="Tahoma" w:cs="Tahoma"/>
          <w:b/>
          <w:bCs/>
          <w:color w:val="1E1E1E"/>
          <w:kern w:val="36"/>
          <w:sz w:val="38"/>
          <w:szCs w:val="38"/>
          <w:lang w:eastAsia="en-GB"/>
        </w:rPr>
        <w:t>Jak</w:t>
      </w:r>
      <w:proofErr w:type="spellEnd"/>
      <w:r w:rsidRPr="00F90212">
        <w:rPr>
          <w:rFonts w:ascii="Tahoma" w:eastAsia="Times New Roman" w:hAnsi="Tahoma" w:cs="Tahoma"/>
          <w:b/>
          <w:bCs/>
          <w:color w:val="1E1E1E"/>
          <w:kern w:val="36"/>
          <w:sz w:val="38"/>
          <w:szCs w:val="3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1E1E1E"/>
          <w:kern w:val="36"/>
          <w:sz w:val="38"/>
          <w:szCs w:val="38"/>
          <w:lang w:eastAsia="en-GB"/>
        </w:rPr>
        <w:t>psát</w:t>
      </w:r>
      <w:proofErr w:type="spellEnd"/>
      <w:r w:rsidRPr="00F90212">
        <w:rPr>
          <w:rFonts w:ascii="Tahoma" w:eastAsia="Times New Roman" w:hAnsi="Tahoma" w:cs="Tahoma"/>
          <w:b/>
          <w:bCs/>
          <w:color w:val="1E1E1E"/>
          <w:kern w:val="36"/>
          <w:sz w:val="38"/>
          <w:szCs w:val="3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1E1E1E"/>
          <w:kern w:val="36"/>
          <w:sz w:val="38"/>
          <w:szCs w:val="38"/>
          <w:lang w:eastAsia="en-GB"/>
        </w:rPr>
        <w:t>seminární</w:t>
      </w:r>
      <w:proofErr w:type="spellEnd"/>
      <w:r w:rsidRPr="00F90212">
        <w:rPr>
          <w:rFonts w:ascii="Tahoma" w:eastAsia="Times New Roman" w:hAnsi="Tahoma" w:cs="Tahoma"/>
          <w:b/>
          <w:bCs/>
          <w:color w:val="1E1E1E"/>
          <w:kern w:val="36"/>
          <w:sz w:val="38"/>
          <w:szCs w:val="3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1E1E1E"/>
          <w:kern w:val="36"/>
          <w:sz w:val="38"/>
          <w:szCs w:val="38"/>
          <w:lang w:eastAsia="en-GB"/>
        </w:rPr>
        <w:t>práci</w:t>
      </w:r>
      <w:proofErr w:type="spellEnd"/>
      <w:r w:rsidRPr="00F90212">
        <w:rPr>
          <w:rFonts w:ascii="Tahoma" w:eastAsia="Times New Roman" w:hAnsi="Tahoma" w:cs="Tahoma"/>
          <w:b/>
          <w:bCs/>
          <w:color w:val="1E1E1E"/>
          <w:kern w:val="36"/>
          <w:sz w:val="38"/>
          <w:szCs w:val="38"/>
          <w:lang w:eastAsia="en-GB"/>
        </w:rPr>
        <w:t>?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ZÁKLADNÍ ATRIBUTY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•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asně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ymezt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roblém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/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cíl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: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úvod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•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Diskus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založená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ritick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nalýz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dosavadníh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ýzkum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: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těl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ráce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•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hrnut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ter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zároveň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obsahuj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aš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last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rgument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odložen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závěr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ýzkum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: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závěr</w:t>
      </w:r>
      <w:proofErr w:type="spellEnd"/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VÝBĚR TÉMATU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•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aký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je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ýzkumný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roblém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?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aká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zajímavá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otázk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se k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ěm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áž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?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•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ak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so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cíl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ýzkum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?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át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ějako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tez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pr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tero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ud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rgumentova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?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•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akým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způsobem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ud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eden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ýzkum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?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ak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oh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ověři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eb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osíli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voj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rgumentac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?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•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ožný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ázev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?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• S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ým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ůžet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v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tém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onzultova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?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•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Dokážet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ají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dost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empirickéh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ateriál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byst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vůj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ýzkum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ohl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uskutečni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? (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apř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zkoumá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úrovně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zdělá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členů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Al-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aid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se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ůž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tá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ošidným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rotož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ůž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ý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ložit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ehna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dostačujíc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zorek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členů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Al-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aid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.)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• Je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už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aš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tém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v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kademick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literatuř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zpracovan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?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Zvažt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aký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druh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ýzkum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ám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yhovuj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ejvíc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: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d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ám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lép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rá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s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teoretickým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rámc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ystematická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nalýz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dostupných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da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eb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běr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informac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pr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ýzkum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terý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iž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yl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roveden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dřív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? Na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základě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tét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úvah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ud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áš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ýzkum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: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-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inventivní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-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hrnující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-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rutinní</w:t>
      </w:r>
      <w:proofErr w:type="spellEnd"/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FORMÁLNÍ POŽADAVKY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aždá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eminár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rá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by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ěl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í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 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úvodní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stránk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terá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obsahuj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: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mén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utora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ázev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ráce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zařaze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utor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(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atedr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merických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tudi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)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ročník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tudi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(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apř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. 1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ročník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)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o datum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odevzdá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ráce</w:t>
      </w:r>
      <w:proofErr w:type="spellEnd"/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•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mén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utor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a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ázev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rá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ůž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ý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obsažen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v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záhlav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ažd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tránk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.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•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Technick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ožadavk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: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edn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tran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A4 se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rovná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řibližně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1800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znakům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(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četně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ezer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).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•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šechn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tránk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(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romě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úvod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)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us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ý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očíslovan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.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•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List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us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ý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pojen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ešívačko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.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•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aždá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eminár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rá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us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obsahova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 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poznámky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pod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čarou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nebo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na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konci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prá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.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•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aždá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eminár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rá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us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obsahova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 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seznam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použité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literatury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 </w:t>
      </w: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(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ibliografi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) –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eznam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ůž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ý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rozdělen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d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ěkolik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ekc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(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rimár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/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ekundár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dokument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)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eznam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by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ěl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ý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 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seřazen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podle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abeced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 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odl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říjme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utor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í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odrobnost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ajdet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íž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v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ekc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 </w:t>
      </w:r>
      <w:proofErr w:type="spellStart"/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Psaní</w:t>
      </w:r>
      <w:proofErr w:type="spellEnd"/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seznamu</w:t>
      </w:r>
      <w:proofErr w:type="spellEnd"/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použité</w:t>
      </w:r>
      <w:proofErr w:type="spellEnd"/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literatur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• 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Seminární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práce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může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dále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obsahovat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: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řílohu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eznam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oužívaných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zkratek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Tabulky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lastRenderedPageBreak/>
        <w:t xml:space="preserve">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Grafy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Obrázky</w:t>
      </w:r>
      <w:proofErr w:type="spellEnd"/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STRUČNÝ ÚVOD DO CITACÍ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Existuje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mnoho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způsobů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jak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psát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bibliografické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citace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.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Pokud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píšete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článek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pro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konkrétní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periodikum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ověřte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si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jaký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způsob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citací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je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předepsán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vydavatelem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Zd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ajdet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okyn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pr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sa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citac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ěkterých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českých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eriodik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: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hyperlink r:id="rId4" w:tgtFrame="_blank" w:history="1">
        <w:proofErr w:type="spellStart"/>
        <w:r w:rsidRPr="00F90212">
          <w:rPr>
            <w:rFonts w:ascii="Tahoma" w:eastAsia="Times New Roman" w:hAnsi="Tahoma" w:cs="Tahoma"/>
            <w:color w:val="0A67A3"/>
            <w:sz w:val="18"/>
            <w:szCs w:val="18"/>
            <w:u w:val="single"/>
            <w:lang w:eastAsia="en-GB"/>
          </w:rPr>
          <w:t>Mezinárodní</w:t>
        </w:r>
        <w:proofErr w:type="spellEnd"/>
        <w:r w:rsidRPr="00F90212">
          <w:rPr>
            <w:rFonts w:ascii="Tahoma" w:eastAsia="Times New Roman" w:hAnsi="Tahoma" w:cs="Tahoma"/>
            <w:color w:val="0A67A3"/>
            <w:sz w:val="18"/>
            <w:szCs w:val="18"/>
            <w:u w:val="single"/>
            <w:lang w:eastAsia="en-GB"/>
          </w:rPr>
          <w:t xml:space="preserve"> </w:t>
        </w:r>
        <w:proofErr w:type="spellStart"/>
        <w:r w:rsidRPr="00F90212">
          <w:rPr>
            <w:rFonts w:ascii="Tahoma" w:eastAsia="Times New Roman" w:hAnsi="Tahoma" w:cs="Tahoma"/>
            <w:color w:val="0A67A3"/>
            <w:sz w:val="18"/>
            <w:szCs w:val="18"/>
            <w:u w:val="single"/>
            <w:lang w:eastAsia="en-GB"/>
          </w:rPr>
          <w:t>vztahy</w:t>
        </w:r>
        <w:proofErr w:type="spellEnd"/>
        <w:r w:rsidRPr="00F90212">
          <w:rPr>
            <w:rFonts w:ascii="Tahoma" w:eastAsia="Times New Roman" w:hAnsi="Tahoma" w:cs="Tahoma"/>
            <w:color w:val="0A67A3"/>
            <w:sz w:val="18"/>
            <w:szCs w:val="18"/>
            <w:u w:val="single"/>
            <w:lang w:eastAsia="en-GB"/>
          </w:rPr>
          <w:t>:</w:t>
        </w:r>
      </w:hyperlink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hyperlink r:id="rId5" w:tgtFrame="_blank" w:history="1">
        <w:proofErr w:type="spellStart"/>
        <w:r w:rsidRPr="00F90212">
          <w:rPr>
            <w:rFonts w:ascii="Tahoma" w:eastAsia="Times New Roman" w:hAnsi="Tahoma" w:cs="Tahoma"/>
            <w:color w:val="0A67A3"/>
            <w:sz w:val="18"/>
            <w:szCs w:val="18"/>
            <w:u w:val="single"/>
            <w:lang w:eastAsia="en-GB"/>
          </w:rPr>
          <w:t>Sociologický</w:t>
        </w:r>
        <w:proofErr w:type="spellEnd"/>
        <w:r w:rsidRPr="00F90212">
          <w:rPr>
            <w:rFonts w:ascii="Tahoma" w:eastAsia="Times New Roman" w:hAnsi="Tahoma" w:cs="Tahoma"/>
            <w:color w:val="0A67A3"/>
            <w:sz w:val="18"/>
            <w:szCs w:val="18"/>
            <w:u w:val="single"/>
            <w:lang w:eastAsia="en-GB"/>
          </w:rPr>
          <w:t xml:space="preserve"> </w:t>
        </w:r>
        <w:proofErr w:type="spellStart"/>
        <w:r w:rsidRPr="00F90212">
          <w:rPr>
            <w:rFonts w:ascii="Tahoma" w:eastAsia="Times New Roman" w:hAnsi="Tahoma" w:cs="Tahoma"/>
            <w:color w:val="0A67A3"/>
            <w:sz w:val="18"/>
            <w:szCs w:val="18"/>
            <w:u w:val="single"/>
            <w:lang w:eastAsia="en-GB"/>
          </w:rPr>
          <w:t>časopis</w:t>
        </w:r>
        <w:proofErr w:type="spellEnd"/>
        <w:r w:rsidRPr="00F90212">
          <w:rPr>
            <w:rFonts w:ascii="Tahoma" w:eastAsia="Times New Roman" w:hAnsi="Tahoma" w:cs="Tahoma"/>
            <w:color w:val="0A67A3"/>
            <w:sz w:val="18"/>
            <w:szCs w:val="18"/>
            <w:u w:val="single"/>
            <w:lang w:eastAsia="en-GB"/>
          </w:rPr>
          <w:t>:</w:t>
        </w:r>
      </w:hyperlink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Základ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informa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aleznet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ásledujících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tránkách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: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1. 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fldChar w:fldCharType="begin"/>
      </w: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instrText xml:space="preserve"> HYPERLINK "http://www.citace.com/" \t "_blank" </w:instrText>
      </w: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fldChar w:fldCharType="separate"/>
      </w:r>
      <w:r w:rsidRPr="00F90212">
        <w:rPr>
          <w:rFonts w:ascii="Tahoma" w:eastAsia="Times New Roman" w:hAnsi="Tahoma" w:cs="Tahoma"/>
          <w:color w:val="0A67A3"/>
          <w:sz w:val="18"/>
          <w:szCs w:val="18"/>
          <w:u w:val="single"/>
          <w:lang w:eastAsia="en-GB"/>
        </w:rPr>
        <w:t>česká</w:t>
      </w:r>
      <w:proofErr w:type="spellEnd"/>
      <w:r w:rsidRPr="00F90212">
        <w:rPr>
          <w:rFonts w:ascii="Tahoma" w:eastAsia="Times New Roman" w:hAnsi="Tahoma" w:cs="Tahoma"/>
          <w:color w:val="0A67A3"/>
          <w:sz w:val="18"/>
          <w:szCs w:val="18"/>
          <w:u w:val="single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0A67A3"/>
          <w:sz w:val="18"/>
          <w:szCs w:val="18"/>
          <w:u w:val="single"/>
          <w:lang w:eastAsia="en-GB"/>
        </w:rPr>
        <w:t>citační</w:t>
      </w:r>
      <w:proofErr w:type="spellEnd"/>
      <w:r w:rsidRPr="00F90212">
        <w:rPr>
          <w:rFonts w:ascii="Tahoma" w:eastAsia="Times New Roman" w:hAnsi="Tahoma" w:cs="Tahoma"/>
          <w:color w:val="0A67A3"/>
          <w:sz w:val="18"/>
          <w:szCs w:val="18"/>
          <w:u w:val="single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0A67A3"/>
          <w:sz w:val="18"/>
          <w:szCs w:val="18"/>
          <w:u w:val="single"/>
          <w:lang w:eastAsia="en-GB"/>
        </w:rPr>
        <w:t>norm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fldChar w:fldCharType="end"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2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merická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citač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orm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: </w:t>
      </w:r>
      <w:hyperlink r:id="rId6" w:tgtFrame="_blank" w:history="1">
        <w:r w:rsidRPr="00F90212">
          <w:rPr>
            <w:rFonts w:ascii="Tahoma" w:eastAsia="Times New Roman" w:hAnsi="Tahoma" w:cs="Tahoma"/>
            <w:color w:val="0A67A3"/>
            <w:sz w:val="18"/>
            <w:szCs w:val="18"/>
            <w:u w:val="single"/>
            <w:lang w:eastAsia="en-GB"/>
          </w:rPr>
          <w:t>Chicago Manual of Style</w:t>
        </w:r>
      </w:hyperlink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EXISTUJE MNOHO ZPŮSOBŮ, JAK CITOVAT.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U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ás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racujem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s Chicago Manual of Style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okud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šak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upřednostňujet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iný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tyl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citac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, 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nejdůležitější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je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být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konzistentní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celou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dobu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citovat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podle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jedné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citační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norm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JAK NAPSAT BIBLIOGRAFICKOU CITACI DO POZNÁMEK POD ČAROU/NA KONCI PRÁCE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aždá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ibliografická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cita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v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oznám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pod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čaro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/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onc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MUSÍ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onči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 </w:t>
      </w:r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TEČKOU</w:t>
      </w: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 a MUSÍ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obsahova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ásledujíc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rvk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: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MONOGRAFIE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1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mén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utor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/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utorů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/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editorů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–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ěžný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je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formá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„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mén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říjme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“ (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formá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„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říjme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mén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“ je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tak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ožný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)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2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celý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ázev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ublika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v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urzívě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3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akladatelství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4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íst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d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yl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ublika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ydána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5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rok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ydání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6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ořad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ydá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(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okud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se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edná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rv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ydá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emus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t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ý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obvykl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zmíněn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)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7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tran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/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tran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ze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terých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citujete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8. V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řípadě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elektronick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dostupn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ublika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odkaz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bez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hyperlink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a v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závor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datum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d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st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aposled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obsah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táhl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(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formá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pr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elko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ritáni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: 27 May 2001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formá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pr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pojen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tát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: May 27, 2001)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říklad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: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arack Obama, </w:t>
      </w:r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The Audacity of Hope</w:t>
      </w: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 (Edinburgh: Canongate, 2007), 262.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Guy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Cowlishaw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and Robin Dunbar, </w:t>
      </w:r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Primate Conservation Biology</w:t>
      </w: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 (Chicago: University of Chicago Press, 2000), 104–7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nih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dostupná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online: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ichael D. Swaine: </w:t>
      </w:r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Interpreting China’s Grand Strategy</w:t>
      </w: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 (Washington: Rand Corporation, 2000), 100, http://www.rand.org/pubs/monograph_reports/MR1121/mr1121.ch4.pdf (accessed May 4, 2009)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lastRenderedPageBreak/>
        <w:t>EDITOVANÝ SVAZEK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1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mén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utor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apitol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–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ěžný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je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formá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„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mén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říjme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“ (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formá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„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říjme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mén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“ je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tak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ožný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)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2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ázev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apitol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v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uvozovkách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3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mén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editory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4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ázev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ublika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v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urzívě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5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akladatelství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6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íst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d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yl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ublika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ydána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7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rok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ydání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8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tran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/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tran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ze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terých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citujete</w:t>
      </w:r>
      <w:proofErr w:type="spellEnd"/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říklad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: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Andrew Wiese, “The House I Live In: Race, Class, and African American Suburban Dreams in the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ostwar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United States,” in </w:t>
      </w:r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The New Suburban History</w:t>
      </w: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, eds. Kevin M. Kruse and Thomas J. Sugrue (Chicago: University of Chicago Press, 2006), 101–2.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Joseph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ornham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(ed.), </w:t>
      </w:r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Business and Philosophy in Contemporary Cowshed</w:t>
      </w: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 (Fitchburg, MA, Southern Flatus Press, 2005), 101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ČLÁNEK Z ODBORNÉHO ČASOPISU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1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mén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utor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-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ěžný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je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formá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„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mén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říjme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“ (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formá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„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říjme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mén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“ je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tak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ožný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)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2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ázev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článk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v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uvozovkách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3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ázev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časopis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v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urzívě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4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ročník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5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číslo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6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rok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ydá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(v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závor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)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7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rozsah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tran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8. V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řípadě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elektronick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dostupnéh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článk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odkaz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bez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hyperlink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a v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závor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datum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d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st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aposled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obsah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táhl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(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formá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pr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elko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ritáni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: 27 May 2001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formá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pr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pojen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tát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: May 27, 2001)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říklad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: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mith, John Maynard, “The Origin of Altruism.” </w:t>
      </w:r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Nature</w:t>
      </w: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 393 (1998): 639.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Chan Yul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Yo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, “North Korea’s Resurgence and China’s Rise: Implications for the Future of Northeast Asian Security.” </w:t>
      </w:r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East Asia</w:t>
      </w: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25 (2008): 297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Článek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dostupný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online: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Eugene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Gholz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, “The Strait Dope. Why Iran Can’t Cut Off Your Oil." </w:t>
      </w:r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Foreign Policy </w:t>
      </w: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, September/October 2009, http://www.foreignpolicy.com/articles/2009/08/12/the_strait_dope (accessed September 29, 2009)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ČLÁNEK Z NOVIN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1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mén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utor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-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ěžný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je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formá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„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mén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říjme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“ (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formá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„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říjme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mén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“ je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tak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ožný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)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2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ázev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článk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v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uvozovkách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3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ázev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ovin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v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urzívě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4. datum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ydání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5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trana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6. V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řípadě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elektronick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dostupnéh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článk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odkaz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bez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hyperlink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a v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závor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datum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d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st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aposled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obsah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táhl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(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formá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pr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elko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ritáni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: 27 May 2001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formá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pr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pojen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tát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: May 27, 2001)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lastRenderedPageBreak/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říklad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: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David Leonhardt, “Victory: Obama Gets His Health Care Plan.” </w:t>
      </w:r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Washington Post</w:t>
      </w: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, July 13, 2009, p. A1.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Glenn Kessler: “For Obama, Focus Shifts From Engagement to Pursuit of Concerted, Tough Measures.” </w:t>
      </w:r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 xml:space="preserve">Washington </w:t>
      </w:r>
      <w:proofErr w:type="spellStart"/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Post,</w:t>
      </w: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eptember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25, 2009, http: www.washingtonpost.com/wp-dyn/content/article/2009/09/25/AR2009092502227.html (accessed September 25, 2009)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ELEKTRONICKÝ DOKUMENT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Je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ezbytn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dokumen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c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ejspecifičtěj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identifikova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: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opišt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c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trán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je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ložt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lno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webovo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dres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Dejt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ozor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byst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odstranil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hyperlink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říklad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: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tatement by Senator John McCain on the Passing of Sen. Edward M. Kennedy. http://mccain.senate.gov/public/index.cfm?FuseAction=PressOffice.PressReleases&amp;ContentRecord_id=56f33830-0a39-2763-94bb-6ba0038b55f9 (accessed August 27, 2009)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OPAKOVANÁ CITACE: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>Prv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>cita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 xml:space="preserve"> -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>plná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>: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arack Obama, </w:t>
      </w:r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The Audacity of Hope</w:t>
      </w: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 (Edinburgh: Canongate, 2007), 262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>Prv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>opaková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>cita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>: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arack Obama, </w:t>
      </w:r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The Audacity of Hope</w:t>
      </w: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, 262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NEBO –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okud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v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rác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yužívát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ouz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JEDNU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nih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danéh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utora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arack Obama, op. cit., 262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>Všechn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>dalš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> </w:t>
      </w:r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u w:val="single"/>
          <w:lang w:eastAsia="en-GB"/>
        </w:rPr>
        <w:t xml:space="preserve">za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u w:val="single"/>
          <w:lang w:eastAsia="en-GB"/>
        </w:rPr>
        <w:t>sebou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u w:val="single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u w:val="single"/>
          <w:lang w:eastAsia="en-GB"/>
        </w:rPr>
        <w:t>jdouc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> 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>cita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 (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tj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dvě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p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obě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ásledujíc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cita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odkazuj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tutéž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nih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):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Ibidem, 266.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EBO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Ibid., 266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>Jakákol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>dalš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>cita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>která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>nenásleduj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>bezprostředně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 xml:space="preserve"> p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>jin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u w:val="single"/>
          <w:lang w:eastAsia="en-GB"/>
        </w:rPr>
        <w:t>stejn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  (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nih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tero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už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st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citoval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v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dřívějš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část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rá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):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arack Obama, </w:t>
      </w:r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The Audacity of Hope</w:t>
      </w: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, 262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NEBO –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okud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v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rác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yužívát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ouz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JEDNU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nih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danéh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utora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Barack Obama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op.ci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., 262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Aby se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ředešl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zmatkům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rovád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se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zkracová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ibliografických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citac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obvykl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v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úplně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osled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fáz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sa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dyž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st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ist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ž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se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žádn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části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text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iž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ebudo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ěni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JAK NAPSAT BIBLIOGRAFICKOU CITACI DO SEZNAMU ZDROJŮ (BIBLIOGRAFIE)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lastRenderedPageBreak/>
        <w:t>Bibliografický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záznam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musí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obsahovat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následující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: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1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mén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utor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/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utorů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/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editorů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–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formátu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„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říjme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mén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“ (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ezapomeňt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eznam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je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becedně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řazen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)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2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lný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ázev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ublika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v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urzívě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3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akladatelství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4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míst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d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yl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ublika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ydána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5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rok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ydání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6.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ořad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ydá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(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okud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se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jedná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rv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vydá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emus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t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bý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obvykl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zmíněno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)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-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pokud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odkazujete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na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knihu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neuvádějte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stranu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, ze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které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jste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citovali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Woodward, Bob. </w:t>
      </w:r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The War Within. A Secret White House History 2006-2008 </w:t>
      </w: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(New York: Pocket Books, 2008)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NE!</w:t>
      </w: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 Woodward, Bob. The War Within. A Secret White House History 2006-2008 (New York: Pocket Books, 2008), 33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-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pokud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odkazujete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na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článek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z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periodika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neuvádějte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stranu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, ze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které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jste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citovali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, ale MUSÍTE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uvést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celkový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rozsah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stran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kde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se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článek</w:t>
      </w:r>
      <w:proofErr w:type="spellEnd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b/>
          <w:bCs/>
          <w:color w:val="3C3C3C"/>
          <w:sz w:val="18"/>
          <w:szCs w:val="18"/>
          <w:lang w:eastAsia="en-GB"/>
        </w:rPr>
        <w:t>nalézá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mith, John Maynard. “The Origin of Altruism.” </w:t>
      </w:r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Nature</w:t>
      </w: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 393 (1998): 639-40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říklad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: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rimár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dokument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: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Letter From the Ambassador to Yugoslavia (Rankin) to the Assistant Secretary of State for Far Eastern Affairs (Robertson).January 23, 1958. Foreign Relations of the United States. 1958-1960. Volume XIX, Washington, D.C., U.S. Government Printing Office, 1996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aměti</w:t>
      </w:r>
      <w:proofErr w:type="spellEnd"/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issinger, Henry. </w:t>
      </w:r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The White House Years</w:t>
      </w: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. (Boston: Random House, 1979)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nih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(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ekundárn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dokument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)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Luňák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, Petr. </w:t>
      </w:r>
      <w:proofErr w:type="spellStart"/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Západ</w:t>
      </w:r>
      <w:proofErr w:type="spellEnd"/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 xml:space="preserve">. </w:t>
      </w:r>
      <w:proofErr w:type="spellStart"/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Spojené</w:t>
      </w:r>
      <w:proofErr w:type="spellEnd"/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státy</w:t>
      </w:r>
      <w:proofErr w:type="spellEnd"/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 xml:space="preserve"> a </w:t>
      </w:r>
      <w:proofErr w:type="spellStart"/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Západní</w:t>
      </w:r>
      <w:proofErr w:type="spellEnd"/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Evropa</w:t>
      </w:r>
      <w:proofErr w:type="spellEnd"/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ve</w:t>
      </w:r>
      <w:proofErr w:type="spellEnd"/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studené</w:t>
      </w:r>
      <w:proofErr w:type="spellEnd"/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válc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 (Praha: Libri, 1997)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Článk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z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různých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periodik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a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kademických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časopisů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–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ezapomeňte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uvést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,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a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kterých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tránkách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se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článek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achází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!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Hurst, Steven. “Myths of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eoconservativism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: George W. Bush’s 'Neoconservative' Foreign Policy Revisited.” </w:t>
      </w:r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International Politics</w:t>
      </w: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, Vol. 43, no. 3 (2005), 75-96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Články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z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novin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:</w:t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Leonhardt, David. “Victory: Obama Gets His He</w:t>
      </w:r>
      <w:bookmarkStart w:id="0" w:name="_GoBack"/>
      <w:bookmarkEnd w:id="0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alth Care Plan.” </w:t>
      </w:r>
      <w:r w:rsidRPr="00F90212">
        <w:rPr>
          <w:rFonts w:ascii="Tahoma" w:eastAsia="Times New Roman" w:hAnsi="Tahoma" w:cs="Tahoma"/>
          <w:i/>
          <w:iCs/>
          <w:color w:val="3C3C3C"/>
          <w:sz w:val="18"/>
          <w:szCs w:val="18"/>
          <w:lang w:eastAsia="en-GB"/>
        </w:rPr>
        <w:t>Washington Post</w:t>
      </w: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, July 13, 2009, A1.</w:t>
      </w:r>
    </w:p>
    <w:p w:rsidR="00F90212" w:rsidRPr="00F90212" w:rsidRDefault="00F90212" w:rsidP="00F902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br/>
      </w:r>
    </w:p>
    <w:p w:rsidR="00F90212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o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Internetové</w:t>
      </w:r>
      <w:proofErr w:type="spellEnd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 xml:space="preserve"> </w:t>
      </w:r>
      <w:proofErr w:type="spellStart"/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zdroje</w:t>
      </w:r>
      <w:proofErr w:type="spellEnd"/>
    </w:p>
    <w:p w:rsidR="000D37D5" w:rsidRPr="00F90212" w:rsidRDefault="00F90212" w:rsidP="00F90212">
      <w:pPr>
        <w:shd w:val="clear" w:color="auto" w:fill="FFFFFF"/>
        <w:spacing w:after="75" w:line="240" w:lineRule="auto"/>
        <w:rPr>
          <w:rFonts w:ascii="Tahoma" w:eastAsia="Times New Roman" w:hAnsi="Tahoma" w:cs="Tahoma"/>
          <w:color w:val="3C3C3C"/>
          <w:sz w:val="18"/>
          <w:szCs w:val="18"/>
          <w:lang w:eastAsia="en-GB"/>
        </w:rPr>
      </w:pPr>
      <w:r w:rsidRPr="00F90212">
        <w:rPr>
          <w:rFonts w:ascii="Tahoma" w:eastAsia="Times New Roman" w:hAnsi="Tahoma" w:cs="Tahoma"/>
          <w:color w:val="3C3C3C"/>
          <w:sz w:val="18"/>
          <w:szCs w:val="18"/>
          <w:lang w:eastAsia="en-GB"/>
        </w:rPr>
        <w:t>Statement by Senator John McCain on the Passing of Sen. Edward M. Kennedy. http://mccain.senate.gov/public/index.cfm?FuseAction=PressOffice.PressReleases&amp;ContentRecord_id=56f33830-0a39-2763-94bb-6ba0038b55f9.</w:t>
      </w:r>
    </w:p>
    <w:sectPr w:rsidR="000D37D5" w:rsidRPr="00F90212" w:rsidSect="00B82CB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yNje2MDE2MjEzMjdU0lEKTi0uzszPAykwrAUAc+AqSSwAAAA="/>
  </w:docVars>
  <w:rsids>
    <w:rsidRoot w:val="00F90212"/>
    <w:rsid w:val="00231151"/>
    <w:rsid w:val="004B77D1"/>
    <w:rsid w:val="00815919"/>
    <w:rsid w:val="009E711D"/>
    <w:rsid w:val="00B82CB7"/>
    <w:rsid w:val="00C228C9"/>
    <w:rsid w:val="00F90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84C1CF"/>
  <w15:chartTrackingRefBased/>
  <w15:docId w15:val="{45A08BEF-67D8-4C19-BE4E-39A55AFE7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link w:val="Nadpis1Char"/>
    <w:uiPriority w:val="9"/>
    <w:qFormat/>
    <w:rsid w:val="00F9021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F9021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Normlnweb">
    <w:name w:val="Normal (Web)"/>
    <w:basedOn w:val="Normln"/>
    <w:uiPriority w:val="99"/>
    <w:semiHidden/>
    <w:unhideWhenUsed/>
    <w:rsid w:val="00F902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textovodkaz">
    <w:name w:val="Hyperlink"/>
    <w:basedOn w:val="Standardnpsmoodstavce"/>
    <w:uiPriority w:val="99"/>
    <w:semiHidden/>
    <w:unhideWhenUsed/>
    <w:rsid w:val="00F9021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535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hicagomanualofstyle.org/tools_citationguide.html" TargetMode="External"/><Relationship Id="rId5" Type="http://schemas.openxmlformats.org/officeDocument/2006/relationships/hyperlink" Target="http://sreview.soc.cas.cz/cs/page/3-formalni-stranka-rukopisu" TargetMode="External"/><Relationship Id="rId4" Type="http://schemas.openxmlformats.org/officeDocument/2006/relationships/hyperlink" Target="http://www.mezinarodnivztahy.com/about/submissions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451</Words>
  <Characters>8273</Characters>
  <Application>Microsoft Office Word</Application>
  <DocSecurity>0</DocSecurity>
  <Lines>68</Lines>
  <Paragraphs>1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ora Navrátilová</dc:creator>
  <cp:keywords/>
  <dc:description/>
  <cp:lastModifiedBy>Barbora Navrátilová</cp:lastModifiedBy>
  <cp:revision>1</cp:revision>
  <dcterms:created xsi:type="dcterms:W3CDTF">2019-09-29T13:29:00Z</dcterms:created>
  <dcterms:modified xsi:type="dcterms:W3CDTF">2019-09-29T13:30:00Z</dcterms:modified>
</cp:coreProperties>
</file>